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645570" w14:textId="77777777" w:rsidR="00D22D04" w:rsidRPr="001E7681" w:rsidRDefault="00D22D04" w:rsidP="001E7681">
      <w:pPr>
        <w:pStyle w:val="TitleFormat"/>
      </w:pPr>
      <w:r w:rsidRPr="001E7681">
        <w:t>Quantum Technologies Alliance for Research Challenge 2025 Seed Funding Awards</w:t>
      </w:r>
    </w:p>
    <w:p w14:paraId="302EB282" w14:textId="77777777" w:rsidR="00D22D04" w:rsidRPr="00FC3F39" w:rsidRDefault="00D22D04" w:rsidP="00E01D89">
      <w:pPr>
        <w:pStyle w:val="MainBody"/>
      </w:pPr>
    </w:p>
    <w:p w14:paraId="0A82F2C8" w14:textId="77777777" w:rsidR="00D22D04" w:rsidRPr="00A508B7" w:rsidRDefault="00D22D04" w:rsidP="00A508B7">
      <w:pPr>
        <w:pStyle w:val="MainBody"/>
        <w:jc w:val="left"/>
        <w:rPr>
          <w:sz w:val="24"/>
          <w:szCs w:val="24"/>
        </w:rPr>
      </w:pPr>
      <w:r w:rsidRPr="00A508B7">
        <w:rPr>
          <w:b/>
          <w:sz w:val="24"/>
          <w:szCs w:val="24"/>
        </w:rPr>
        <w:t>Title:</w:t>
      </w:r>
      <w:r w:rsidRPr="00A508B7">
        <w:rPr>
          <w:sz w:val="24"/>
          <w:szCs w:val="24"/>
        </w:rPr>
        <w:t xml:space="preserve"> </w:t>
      </w:r>
      <w:r w:rsidRPr="00A508B7">
        <w:rPr>
          <w:i/>
          <w:iCs/>
          <w:sz w:val="24"/>
          <w:szCs w:val="24"/>
        </w:rPr>
        <w:t>“Advancing Healthcare through Quantum Technologies: Collaborative Research Visits Promoting Interdisciplinary Work”.</w:t>
      </w:r>
    </w:p>
    <w:p w14:paraId="037A0D7E" w14:textId="77777777" w:rsidR="00D22D04" w:rsidRPr="00D22D04" w:rsidRDefault="00D22D04" w:rsidP="00A508B7">
      <w:pPr>
        <w:pStyle w:val="MainBody"/>
        <w:jc w:val="left"/>
        <w:rPr>
          <w:rFonts w:cs="Calibri"/>
        </w:rPr>
      </w:pPr>
    </w:p>
    <w:p w14:paraId="338884C0" w14:textId="726ABA4D" w:rsidR="00C06020" w:rsidRPr="00E01D89" w:rsidRDefault="0077077C" w:rsidP="001E7681">
      <w:pPr>
        <w:pStyle w:val="TitleFormat"/>
      </w:pPr>
      <w:r w:rsidRPr="00E01D89">
        <w:t>*</w:t>
      </w:r>
      <w:r w:rsidR="009D6736" w:rsidRPr="00E01D89">
        <w:t>Bio</w:t>
      </w:r>
      <w:r w:rsidRPr="00E01D89">
        <w:t xml:space="preserve"> Template*</w:t>
      </w:r>
    </w:p>
    <w:p w14:paraId="504C69AD" w14:textId="6DE53BC1" w:rsidR="006C3A40" w:rsidRDefault="006C3A40" w:rsidP="006C3A40">
      <w:pPr>
        <w:pStyle w:val="MainBody"/>
        <w:spacing w:line="276" w:lineRule="auto"/>
        <w:rPr>
          <w:rFonts w:cs="Calibri"/>
        </w:rPr>
      </w:pPr>
      <w:r>
        <w:rPr>
          <w:rFonts w:cs="Calibri"/>
          <w:b/>
          <w:bCs/>
          <w:i/>
          <w:iCs/>
          <w:lang w:val="en-US"/>
        </w:rPr>
        <w:tab/>
      </w:r>
      <w:r>
        <w:rPr>
          <w:rFonts w:cs="Calibri"/>
          <w:b/>
          <w:bCs/>
          <w:i/>
          <w:iCs/>
          <w:lang w:val="en-US"/>
        </w:rPr>
        <w:tab/>
      </w:r>
      <w:r>
        <w:rPr>
          <w:rFonts w:cs="Calibri"/>
          <w:b/>
          <w:bCs/>
          <w:i/>
          <w:iCs/>
          <w:lang w:val="en-US"/>
        </w:rPr>
        <w:tab/>
      </w:r>
      <w:r>
        <w:rPr>
          <w:rFonts w:cs="Calibri"/>
          <w:b/>
          <w:bCs/>
          <w:i/>
          <w:iCs/>
          <w:lang w:val="en-US"/>
        </w:rPr>
        <w:tab/>
      </w:r>
    </w:p>
    <w:tbl>
      <w:tblPr>
        <w:tblW w:w="9494" w:type="dxa"/>
        <w:tblInd w:w="-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81"/>
        <w:gridCol w:w="4213"/>
      </w:tblGrid>
      <w:tr w:rsidR="001A79FF" w14:paraId="4CF609CA" w14:textId="0C3414DA" w:rsidTr="00BE0918">
        <w:trPr>
          <w:trHeight w:val="453"/>
        </w:trPr>
        <w:tc>
          <w:tcPr>
            <w:tcW w:w="5281" w:type="dxa"/>
          </w:tcPr>
          <w:p w14:paraId="6C8532AD" w14:textId="2770968B" w:rsidR="001A79FF" w:rsidRPr="00433072" w:rsidRDefault="001A79FF" w:rsidP="001A79FF">
            <w:pPr>
              <w:pStyle w:val="MainBody"/>
              <w:spacing w:line="276" w:lineRule="auto"/>
              <w:ind w:left="36"/>
              <w:rPr>
                <w:rFonts w:cs="Calibri"/>
                <w:b/>
                <w:bCs/>
                <w:lang w:val="en-US"/>
              </w:rPr>
            </w:pPr>
            <w:r w:rsidRPr="00433072">
              <w:rPr>
                <w:rFonts w:cs="Calibri"/>
                <w:b/>
                <w:bCs/>
                <w:lang w:val="en-US"/>
              </w:rPr>
              <w:t xml:space="preserve">Name: </w:t>
            </w:r>
            <w:r w:rsidRPr="00433072">
              <w:rPr>
                <w:rFonts w:cs="Calibri"/>
                <w:b/>
                <w:bCs/>
                <w:lang w:val="en-US"/>
              </w:rPr>
              <w:tab/>
            </w:r>
            <w:r w:rsidRPr="00433072">
              <w:rPr>
                <w:rFonts w:cs="Calibri"/>
                <w:b/>
                <w:bCs/>
                <w:lang w:val="en-US"/>
              </w:rPr>
              <w:tab/>
            </w:r>
            <w:r w:rsidRPr="00433072">
              <w:rPr>
                <w:rFonts w:cs="Calibri"/>
                <w:b/>
                <w:bCs/>
                <w:lang w:val="en-US"/>
              </w:rPr>
              <w:tab/>
            </w:r>
            <w:r w:rsidRPr="00433072">
              <w:rPr>
                <w:rFonts w:cs="Calibri"/>
                <w:b/>
                <w:bCs/>
                <w:lang w:val="en-US"/>
              </w:rPr>
              <w:tab/>
            </w:r>
            <w:r w:rsidRPr="00433072">
              <w:rPr>
                <w:rFonts w:cs="Calibri"/>
                <w:b/>
                <w:bCs/>
                <w:lang w:val="en-US"/>
              </w:rPr>
              <w:tab/>
            </w:r>
          </w:p>
        </w:tc>
        <w:tc>
          <w:tcPr>
            <w:tcW w:w="4213" w:type="dxa"/>
          </w:tcPr>
          <w:p w14:paraId="4510B4A7" w14:textId="77777777" w:rsidR="001A79FF" w:rsidRDefault="001A79FF" w:rsidP="001A79FF">
            <w:pPr>
              <w:pStyle w:val="MainBody"/>
              <w:spacing w:line="276" w:lineRule="auto"/>
              <w:rPr>
                <w:rFonts w:cs="Calibri"/>
                <w:b/>
                <w:bCs/>
                <w:i/>
                <w:iCs/>
                <w:lang w:val="en-US"/>
              </w:rPr>
            </w:pPr>
          </w:p>
        </w:tc>
      </w:tr>
      <w:tr w:rsidR="001A79FF" w14:paraId="1EFCB6C9" w14:textId="77777777" w:rsidTr="00BE0918">
        <w:trPr>
          <w:trHeight w:val="262"/>
        </w:trPr>
        <w:tc>
          <w:tcPr>
            <w:tcW w:w="5281" w:type="dxa"/>
          </w:tcPr>
          <w:p w14:paraId="66365EEA" w14:textId="74F7A04D" w:rsidR="001A79FF" w:rsidRPr="00433072" w:rsidRDefault="001A79FF" w:rsidP="001A79FF">
            <w:pPr>
              <w:pStyle w:val="MainBody"/>
              <w:spacing w:line="276" w:lineRule="auto"/>
              <w:ind w:left="36"/>
              <w:rPr>
                <w:rFonts w:cs="Calibri"/>
                <w:b/>
                <w:bCs/>
                <w:lang w:val="en-US"/>
              </w:rPr>
            </w:pPr>
            <w:r w:rsidRPr="00433072">
              <w:rPr>
                <w:rFonts w:cs="Calibri"/>
                <w:b/>
                <w:bCs/>
                <w:lang w:val="en-US"/>
              </w:rPr>
              <w:t>Affiliation:</w:t>
            </w:r>
            <w:r w:rsidRPr="00433072">
              <w:rPr>
                <w:rFonts w:cs="Calibri"/>
                <w:b/>
                <w:bCs/>
                <w:lang w:val="en-US"/>
              </w:rPr>
              <w:tab/>
            </w:r>
          </w:p>
        </w:tc>
        <w:tc>
          <w:tcPr>
            <w:tcW w:w="4213" w:type="dxa"/>
          </w:tcPr>
          <w:p w14:paraId="4EE414BF" w14:textId="77777777" w:rsidR="001A79FF" w:rsidRDefault="001A79FF" w:rsidP="001A79FF">
            <w:pPr>
              <w:pStyle w:val="MainBody"/>
              <w:spacing w:line="276" w:lineRule="auto"/>
              <w:rPr>
                <w:rFonts w:cs="Calibri"/>
                <w:b/>
                <w:bCs/>
                <w:i/>
                <w:iCs/>
                <w:lang w:val="en-US"/>
              </w:rPr>
            </w:pPr>
          </w:p>
        </w:tc>
      </w:tr>
      <w:tr w:rsidR="00E96482" w14:paraId="649DEF78" w14:textId="77777777" w:rsidTr="00BE0918">
        <w:trPr>
          <w:trHeight w:val="262"/>
        </w:trPr>
        <w:tc>
          <w:tcPr>
            <w:tcW w:w="5281" w:type="dxa"/>
          </w:tcPr>
          <w:p w14:paraId="287426FE" w14:textId="7FFD7605" w:rsidR="00E96482" w:rsidRPr="00433072" w:rsidRDefault="00E96482" w:rsidP="001A79FF">
            <w:pPr>
              <w:pStyle w:val="MainBody"/>
              <w:spacing w:line="276" w:lineRule="auto"/>
              <w:ind w:left="36"/>
              <w:rPr>
                <w:rFonts w:cs="Calibri"/>
                <w:b/>
                <w:bCs/>
                <w:lang w:val="en-US"/>
              </w:rPr>
            </w:pPr>
            <w:r>
              <w:rPr>
                <w:rFonts w:cs="Calibri"/>
                <w:b/>
                <w:bCs/>
                <w:lang w:val="en-US"/>
              </w:rPr>
              <w:t xml:space="preserve">Job Title: </w:t>
            </w:r>
          </w:p>
        </w:tc>
        <w:tc>
          <w:tcPr>
            <w:tcW w:w="4213" w:type="dxa"/>
          </w:tcPr>
          <w:p w14:paraId="0B089DE4" w14:textId="77777777" w:rsidR="00E96482" w:rsidRDefault="00E96482" w:rsidP="001A79FF">
            <w:pPr>
              <w:pStyle w:val="MainBody"/>
              <w:spacing w:line="276" w:lineRule="auto"/>
              <w:rPr>
                <w:rFonts w:cs="Calibri"/>
                <w:b/>
                <w:bCs/>
                <w:i/>
                <w:iCs/>
                <w:lang w:val="en-US"/>
              </w:rPr>
            </w:pPr>
          </w:p>
        </w:tc>
      </w:tr>
      <w:tr w:rsidR="001A79FF" w14:paraId="168F12FA" w14:textId="1FA5A214" w:rsidTr="00BE0918">
        <w:trPr>
          <w:trHeight w:val="462"/>
        </w:trPr>
        <w:tc>
          <w:tcPr>
            <w:tcW w:w="5281" w:type="dxa"/>
            <w:tcBorders>
              <w:bottom w:val="single" w:sz="4" w:space="0" w:color="auto"/>
            </w:tcBorders>
          </w:tcPr>
          <w:p w14:paraId="08AAABD7" w14:textId="7706F101" w:rsidR="001A79FF" w:rsidRPr="00433072" w:rsidRDefault="001A79FF" w:rsidP="001A79FF">
            <w:pPr>
              <w:pStyle w:val="MainBody"/>
              <w:spacing w:line="276" w:lineRule="auto"/>
              <w:ind w:left="36"/>
              <w:rPr>
                <w:rFonts w:cs="Calibri"/>
                <w:b/>
                <w:bCs/>
                <w:lang w:val="en-US"/>
              </w:rPr>
            </w:pPr>
            <w:r w:rsidRPr="00433072">
              <w:rPr>
                <w:rFonts w:cs="Calibri"/>
                <w:b/>
                <w:bCs/>
              </w:rPr>
              <w:t>Email address:</w:t>
            </w:r>
          </w:p>
        </w:tc>
        <w:tc>
          <w:tcPr>
            <w:tcW w:w="4213" w:type="dxa"/>
            <w:tcBorders>
              <w:bottom w:val="single" w:sz="4" w:space="0" w:color="auto"/>
            </w:tcBorders>
          </w:tcPr>
          <w:p w14:paraId="304794C3" w14:textId="77777777" w:rsidR="001A79FF" w:rsidRPr="00305875" w:rsidRDefault="001A79FF" w:rsidP="001A79FF">
            <w:pPr>
              <w:pStyle w:val="MainBody"/>
              <w:spacing w:line="276" w:lineRule="auto"/>
              <w:ind w:left="1023"/>
              <w:rPr>
                <w:rFonts w:cs="Calibri"/>
                <w:b/>
                <w:bCs/>
                <w:i/>
                <w:iCs/>
                <w:lang w:val="en-US"/>
              </w:rPr>
            </w:pPr>
          </w:p>
        </w:tc>
      </w:tr>
      <w:tr w:rsidR="001A79FF" w14:paraId="5D6F83E9" w14:textId="2F6BE301" w:rsidTr="00BE0918">
        <w:trPr>
          <w:trHeight w:val="359"/>
        </w:trPr>
        <w:tc>
          <w:tcPr>
            <w:tcW w:w="5281" w:type="dxa"/>
          </w:tcPr>
          <w:p w14:paraId="5AC1F20B" w14:textId="7A7F863B" w:rsidR="001A79FF" w:rsidRPr="00305875" w:rsidRDefault="001A79FF" w:rsidP="001A79FF">
            <w:pPr>
              <w:pStyle w:val="MainBody"/>
              <w:spacing w:line="276" w:lineRule="auto"/>
              <w:ind w:left="36"/>
              <w:rPr>
                <w:rFonts w:cs="Calibri"/>
                <w:b/>
                <w:bCs/>
                <w:i/>
                <w:iCs/>
                <w:lang w:val="en-US"/>
              </w:rPr>
            </w:pPr>
            <w:r w:rsidRPr="00433072">
              <w:rPr>
                <w:rFonts w:cs="Calibri"/>
                <w:b/>
                <w:bCs/>
              </w:rPr>
              <w:t>Career Level</w:t>
            </w:r>
            <w:r w:rsidRPr="000D5B27">
              <w:rPr>
                <w:rFonts w:cs="Calibri"/>
                <w:b/>
                <w:bCs/>
                <w:i/>
                <w:iCs/>
              </w:rPr>
              <w:t xml:space="preserve"> </w:t>
            </w:r>
            <w:r w:rsidRPr="00841B25">
              <w:rPr>
                <w:rFonts w:cs="Calibri"/>
                <w:i/>
                <w:iCs/>
              </w:rPr>
              <w:t>(PhD researcher/ Early/ Mid/ Senior)</w:t>
            </w:r>
            <w:r w:rsidRPr="00841B25">
              <w:rPr>
                <w:rFonts w:cs="Calibri"/>
                <w:b/>
                <w:bCs/>
                <w:i/>
                <w:iCs/>
              </w:rPr>
              <w:t>:</w:t>
            </w:r>
          </w:p>
        </w:tc>
        <w:tc>
          <w:tcPr>
            <w:tcW w:w="4213" w:type="dxa"/>
          </w:tcPr>
          <w:p w14:paraId="58F061FF" w14:textId="77777777" w:rsidR="001A79FF" w:rsidRPr="00305875" w:rsidRDefault="001A79FF" w:rsidP="001A79FF">
            <w:pPr>
              <w:pStyle w:val="MainBody"/>
              <w:spacing w:line="276" w:lineRule="auto"/>
              <w:ind w:left="213"/>
              <w:rPr>
                <w:rFonts w:cs="Calibri"/>
                <w:b/>
                <w:bCs/>
                <w:i/>
                <w:iCs/>
                <w:lang w:val="en-US"/>
              </w:rPr>
            </w:pPr>
          </w:p>
        </w:tc>
      </w:tr>
      <w:tr w:rsidR="001A79FF" w14:paraId="52D14F7E" w14:textId="351D324F" w:rsidTr="00BE0918">
        <w:trPr>
          <w:trHeight w:val="474"/>
        </w:trPr>
        <w:tc>
          <w:tcPr>
            <w:tcW w:w="5281" w:type="dxa"/>
            <w:tcBorders>
              <w:bottom w:val="single" w:sz="4" w:space="0" w:color="auto"/>
            </w:tcBorders>
          </w:tcPr>
          <w:p w14:paraId="4E4F49DC" w14:textId="0EDA8934" w:rsidR="001A79FF" w:rsidRPr="000D5B27" w:rsidRDefault="001A79FF" w:rsidP="001A79FF">
            <w:pPr>
              <w:pStyle w:val="MainBody"/>
              <w:spacing w:line="276" w:lineRule="auto"/>
              <w:ind w:left="36"/>
              <w:rPr>
                <w:rFonts w:cs="Calibri"/>
                <w:b/>
                <w:bCs/>
                <w:i/>
                <w:iCs/>
              </w:rPr>
            </w:pPr>
            <w:r w:rsidRPr="00433072">
              <w:rPr>
                <w:rFonts w:cs="Calibri"/>
                <w:b/>
                <w:bCs/>
              </w:rPr>
              <w:t>University profile/personal webpage</w:t>
            </w:r>
            <w:r w:rsidR="005237C2">
              <w:rPr>
                <w:rFonts w:cs="Calibri"/>
                <w:b/>
                <w:bCs/>
              </w:rPr>
              <w:t>/ NHS profile</w:t>
            </w:r>
            <w:r w:rsidRPr="00305875">
              <w:rPr>
                <w:rFonts w:cs="Calibri"/>
                <w:b/>
                <w:bCs/>
                <w:i/>
                <w:iCs/>
              </w:rPr>
              <w:t xml:space="preserve"> </w:t>
            </w:r>
            <w:r w:rsidRPr="00841B25">
              <w:rPr>
                <w:rFonts w:cs="Calibri"/>
                <w:i/>
                <w:iCs/>
              </w:rPr>
              <w:t>(if any)</w:t>
            </w:r>
            <w:r w:rsidRPr="00305875">
              <w:rPr>
                <w:rFonts w:cs="Calibri"/>
                <w:b/>
                <w:bCs/>
                <w:i/>
                <w:iCs/>
              </w:rPr>
              <w:t>:</w:t>
            </w:r>
            <w:r>
              <w:rPr>
                <w:rFonts w:cs="Calibri"/>
                <w:b/>
                <w:bCs/>
                <w:i/>
                <w:iCs/>
              </w:rPr>
              <w:tab/>
            </w:r>
          </w:p>
        </w:tc>
        <w:tc>
          <w:tcPr>
            <w:tcW w:w="4213" w:type="dxa"/>
            <w:tcBorders>
              <w:bottom w:val="single" w:sz="4" w:space="0" w:color="auto"/>
            </w:tcBorders>
          </w:tcPr>
          <w:p w14:paraId="3C1FC6D5" w14:textId="77777777" w:rsidR="001A79FF" w:rsidRPr="000D5B27" w:rsidRDefault="001A79FF" w:rsidP="001A79FF">
            <w:pPr>
              <w:pStyle w:val="MainBody"/>
              <w:spacing w:line="276" w:lineRule="auto"/>
              <w:rPr>
                <w:rFonts w:cs="Calibri"/>
                <w:b/>
                <w:bCs/>
                <w:i/>
                <w:iCs/>
              </w:rPr>
            </w:pPr>
          </w:p>
        </w:tc>
      </w:tr>
    </w:tbl>
    <w:p w14:paraId="30FD3932" w14:textId="7D368991" w:rsidR="002D799B" w:rsidRPr="00305875" w:rsidRDefault="009738E7" w:rsidP="00BE0918">
      <w:pPr>
        <w:pStyle w:val="MainBody"/>
        <w:spacing w:before="360" w:line="276" w:lineRule="auto"/>
        <w:rPr>
          <w:rFonts w:cs="Calibri"/>
          <w:b/>
          <w:bCs/>
          <w:i/>
          <w:iCs/>
          <w:lang w:val="en-US"/>
        </w:rPr>
      </w:pPr>
      <w:r w:rsidRPr="00433072">
        <w:rPr>
          <w:rFonts w:cs="Calibri"/>
          <w:b/>
          <w:bCs/>
        </w:rPr>
        <w:t>Bio</w:t>
      </w:r>
      <w:r w:rsidR="00431C25" w:rsidRPr="00305875">
        <w:rPr>
          <w:rFonts w:cs="Calibri"/>
          <w:b/>
          <w:bCs/>
          <w:i/>
          <w:iCs/>
        </w:rPr>
        <w:t xml:space="preserve"> </w:t>
      </w:r>
      <w:r w:rsidR="00431C25" w:rsidRPr="00841B25">
        <w:rPr>
          <w:rFonts w:cs="Calibri"/>
          <w:i/>
          <w:iCs/>
        </w:rPr>
        <w:t>(</w:t>
      </w:r>
      <w:r w:rsidR="00C06020" w:rsidRPr="00841B25">
        <w:rPr>
          <w:rFonts w:cs="Calibri"/>
          <w:i/>
          <w:iCs/>
        </w:rPr>
        <w:t xml:space="preserve">max </w:t>
      </w:r>
      <w:r w:rsidR="00162E2E" w:rsidRPr="00841B25">
        <w:rPr>
          <w:rFonts w:cs="Calibri"/>
          <w:i/>
          <w:iCs/>
        </w:rPr>
        <w:t>150</w:t>
      </w:r>
      <w:r w:rsidR="00431C25" w:rsidRPr="00841B25">
        <w:rPr>
          <w:rFonts w:cs="Calibri"/>
          <w:i/>
          <w:iCs/>
        </w:rPr>
        <w:t xml:space="preserve"> words</w:t>
      </w:r>
      <w:r w:rsidR="00162E2E" w:rsidRPr="00841B25">
        <w:rPr>
          <w:rFonts w:cs="Calibri"/>
          <w:i/>
          <w:iCs/>
        </w:rPr>
        <w:t>)</w:t>
      </w:r>
      <w:r w:rsidR="002D799B" w:rsidRPr="00305875">
        <w:rPr>
          <w:rFonts w:cs="Calibri"/>
          <w:b/>
          <w:bCs/>
          <w:i/>
          <w:iCs/>
        </w:rPr>
        <w:t>:</w:t>
      </w:r>
    </w:p>
    <w:tbl>
      <w:tblPr>
        <w:tblStyle w:val="TableGrid"/>
        <w:tblW w:w="9455" w:type="dxa"/>
        <w:tblLook w:val="04A0" w:firstRow="1" w:lastRow="0" w:firstColumn="1" w:lastColumn="0" w:noHBand="0" w:noVBand="1"/>
      </w:tblPr>
      <w:tblGrid>
        <w:gridCol w:w="9455"/>
      </w:tblGrid>
      <w:tr w:rsidR="008A781C" w14:paraId="684E9F77" w14:textId="77777777" w:rsidTr="00D053E7">
        <w:trPr>
          <w:trHeight w:val="2353"/>
        </w:trPr>
        <w:tc>
          <w:tcPr>
            <w:tcW w:w="9455" w:type="dxa"/>
          </w:tcPr>
          <w:p w14:paraId="700AC5AE" w14:textId="77777777" w:rsidR="008A781C" w:rsidRDefault="008A781C" w:rsidP="00305875">
            <w:pPr>
              <w:pStyle w:val="MainBody"/>
              <w:spacing w:line="276" w:lineRule="auto"/>
              <w:rPr>
                <w:rFonts w:cs="Calibri"/>
                <w:lang w:val="en-US"/>
              </w:rPr>
            </w:pPr>
          </w:p>
        </w:tc>
      </w:tr>
    </w:tbl>
    <w:p w14:paraId="2B5823D0" w14:textId="2329F590" w:rsidR="00305875" w:rsidRDefault="002453AF" w:rsidP="00BE0918">
      <w:pPr>
        <w:pStyle w:val="MainBody"/>
        <w:spacing w:before="360" w:line="276" w:lineRule="auto"/>
        <w:rPr>
          <w:rFonts w:cs="Calibri"/>
        </w:rPr>
      </w:pPr>
      <w:r w:rsidRPr="00433072">
        <w:rPr>
          <w:rFonts w:cs="Calibri"/>
          <w:b/>
          <w:lang w:val="en-US"/>
        </w:rPr>
        <w:t>Research priority</w:t>
      </w:r>
      <w:r w:rsidR="007626CE">
        <w:rPr>
          <w:rFonts w:cs="Calibri"/>
          <w:b/>
          <w:i/>
          <w:iCs/>
          <w:lang w:val="en-US"/>
        </w:rPr>
        <w:t xml:space="preserve"> </w:t>
      </w:r>
      <w:r w:rsidR="007626CE" w:rsidRPr="00841B25">
        <w:rPr>
          <w:rFonts w:cs="Calibri"/>
          <w:bCs/>
          <w:i/>
          <w:iCs/>
          <w:lang w:val="en-US"/>
        </w:rPr>
        <w:t xml:space="preserve">(max </w:t>
      </w:r>
      <w:r w:rsidR="00DA27AF" w:rsidRPr="00841B25">
        <w:rPr>
          <w:rFonts w:cs="Calibri"/>
          <w:bCs/>
          <w:i/>
          <w:iCs/>
          <w:lang w:val="en-US"/>
        </w:rPr>
        <w:t>30 words)</w:t>
      </w:r>
      <w:r w:rsidR="00841B25" w:rsidRPr="00841B25">
        <w:rPr>
          <w:rFonts w:cs="Calibri"/>
          <w:b/>
          <w:i/>
          <w:iCs/>
          <w:lang w:val="en-US"/>
        </w:rPr>
        <w:t>: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DA27AF" w14:paraId="5F6A49CB" w14:textId="77777777" w:rsidTr="00D053E7">
        <w:trPr>
          <w:trHeight w:val="1083"/>
        </w:trPr>
        <w:tc>
          <w:tcPr>
            <w:tcW w:w="9493" w:type="dxa"/>
          </w:tcPr>
          <w:p w14:paraId="5FEE98D7" w14:textId="77777777" w:rsidR="00DA27AF" w:rsidRDefault="00DA27AF" w:rsidP="00463858">
            <w:pPr>
              <w:pStyle w:val="MainBody"/>
              <w:spacing w:line="276" w:lineRule="auto"/>
              <w:rPr>
                <w:rFonts w:cs="Calibri"/>
                <w:lang w:val="en-US"/>
              </w:rPr>
            </w:pPr>
          </w:p>
        </w:tc>
      </w:tr>
    </w:tbl>
    <w:p w14:paraId="63F439BE" w14:textId="77777777" w:rsidR="00305875" w:rsidRPr="00305875" w:rsidRDefault="00305875" w:rsidP="00E01D89">
      <w:pPr>
        <w:pStyle w:val="MainBody"/>
        <w:rPr>
          <w:rFonts w:cs="Calibri"/>
          <w:b/>
          <w:i/>
          <w:iCs/>
          <w:lang w:val="en-US"/>
        </w:rPr>
      </w:pPr>
    </w:p>
    <w:sectPr w:rsidR="00305875" w:rsidRPr="00305875" w:rsidSect="003C4111">
      <w:footerReference w:type="default" r:id="rId11"/>
      <w:headerReference w:type="first" r:id="rId12"/>
      <w:pgSz w:w="11909" w:h="16834" w:code="9"/>
      <w:pgMar w:top="1440" w:right="1080" w:bottom="1440" w:left="1080" w:header="720" w:footer="96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B16D28" w14:textId="77777777" w:rsidR="00794D0D" w:rsidRDefault="00794D0D" w:rsidP="000E1F24">
      <w:r>
        <w:separator/>
      </w:r>
    </w:p>
  </w:endnote>
  <w:endnote w:type="continuationSeparator" w:id="0">
    <w:p w14:paraId="5877936C" w14:textId="77777777" w:rsidR="00794D0D" w:rsidRDefault="00794D0D" w:rsidP="000E1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함초롬바탕">
    <w:charset w:val="81"/>
    <w:family w:val="roman"/>
    <w:pitch w:val="variable"/>
    <w:sig w:usb0="F7002EFF" w:usb1="19DFFFFF" w:usb2="001BFDD7" w:usb3="00000000" w:csb0="001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BBEBD" w14:textId="6B9751AA" w:rsidR="005C669D" w:rsidRPr="005C669D" w:rsidRDefault="005C669D" w:rsidP="005C669D">
    <w:pPr>
      <w:pStyle w:val="Footer"/>
      <w:jc w:val="center"/>
      <w:rPr>
        <w:rFonts w:asciiTheme="minorHAnsi" w:hAnsiTheme="minorHAnsi" w:cstheme="minorHAnsi"/>
      </w:rPr>
    </w:pPr>
    <w:r w:rsidRPr="005C669D">
      <w:rPr>
        <w:rFonts w:asciiTheme="minorHAnsi" w:hAnsiTheme="minorHAnsi" w:cstheme="minorHAnsi"/>
        <w:b/>
        <w:bCs/>
        <w:color w:val="FF0000"/>
        <w:sz w:val="32"/>
        <w:szCs w:val="36"/>
        <w:lang w:val="en-US"/>
      </w:rPr>
      <w:t>No more than 2 pag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D0EFBF" w14:textId="77777777" w:rsidR="00794D0D" w:rsidRDefault="00794D0D" w:rsidP="000E1F24">
      <w:r>
        <w:separator/>
      </w:r>
    </w:p>
  </w:footnote>
  <w:footnote w:type="continuationSeparator" w:id="0">
    <w:p w14:paraId="2B143055" w14:textId="77777777" w:rsidR="00794D0D" w:rsidRDefault="00794D0D" w:rsidP="000E1F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64596" w14:textId="7928AE46" w:rsidR="00A508B7" w:rsidRPr="00FC3F39" w:rsidRDefault="008816EE" w:rsidP="005C0A20">
    <w:pPr>
      <w:pStyle w:val="Header"/>
      <w:tabs>
        <w:tab w:val="clear" w:pos="4513"/>
        <w:tab w:val="center" w:pos="4536"/>
      </w:tabs>
      <w:rPr>
        <w:bCs/>
        <w:i/>
        <w:iCs/>
      </w:rPr>
    </w:pPr>
    <w:r>
      <w:rPr>
        <w:b/>
        <w:bCs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4F449E66" wp14:editId="4F21B353">
          <wp:simplePos x="0" y="0"/>
          <wp:positionH relativeFrom="margin">
            <wp:posOffset>3771900</wp:posOffset>
          </wp:positionH>
          <wp:positionV relativeFrom="paragraph">
            <wp:posOffset>-381635</wp:posOffset>
          </wp:positionV>
          <wp:extent cx="1485900" cy="600710"/>
          <wp:effectExtent l="0" t="0" r="0" b="8890"/>
          <wp:wrapNone/>
          <wp:docPr id="1323865534" name="Picture 1" descr="A logo for a health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3865534" name="Picture 1" descr="A logo for a health company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4B14A776" wp14:editId="2CE39E68">
          <wp:simplePos x="0" y="0"/>
          <wp:positionH relativeFrom="column">
            <wp:posOffset>2152015</wp:posOffset>
          </wp:positionH>
          <wp:positionV relativeFrom="paragraph">
            <wp:posOffset>-342900</wp:posOffset>
          </wp:positionV>
          <wp:extent cx="1419225" cy="617855"/>
          <wp:effectExtent l="0" t="0" r="9525" b="0"/>
          <wp:wrapTopAndBottom/>
          <wp:docPr id="1344583295" name="Picture 1" descr="A logo with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4583295" name="Picture 1" descr="A logo with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617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Cs/>
        <w:i/>
        <w:iCs/>
        <w:noProof/>
      </w:rPr>
      <w:drawing>
        <wp:anchor distT="0" distB="0" distL="114300" distR="114300" simplePos="0" relativeHeight="251663360" behindDoc="1" locked="0" layoutInCell="1" allowOverlap="1" wp14:anchorId="05BE6343" wp14:editId="3650FE0D">
          <wp:simplePos x="0" y="0"/>
          <wp:positionH relativeFrom="column">
            <wp:posOffset>-393700</wp:posOffset>
          </wp:positionH>
          <wp:positionV relativeFrom="paragraph">
            <wp:posOffset>-257175</wp:posOffset>
          </wp:positionV>
          <wp:extent cx="2277745" cy="417195"/>
          <wp:effectExtent l="0" t="0" r="8255" b="1905"/>
          <wp:wrapTight wrapText="bothSides">
            <wp:wrapPolygon edited="0">
              <wp:start x="0" y="0"/>
              <wp:lineTo x="0" y="20712"/>
              <wp:lineTo x="21498" y="20712"/>
              <wp:lineTo x="21498" y="0"/>
              <wp:lineTo x="0" y="0"/>
            </wp:wrapPolygon>
          </wp:wrapTight>
          <wp:docPr id="163905692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7745" cy="417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563E2DE1" wp14:editId="5FB2CC49">
          <wp:simplePos x="0" y="0"/>
          <wp:positionH relativeFrom="margin">
            <wp:posOffset>5438775</wp:posOffset>
          </wp:positionH>
          <wp:positionV relativeFrom="paragraph">
            <wp:posOffset>-259080</wp:posOffset>
          </wp:positionV>
          <wp:extent cx="1223010" cy="381000"/>
          <wp:effectExtent l="0" t="0" r="0" b="0"/>
          <wp:wrapTight wrapText="bothSides">
            <wp:wrapPolygon edited="0">
              <wp:start x="0" y="0"/>
              <wp:lineTo x="0" y="20520"/>
              <wp:lineTo x="17159" y="20520"/>
              <wp:lineTo x="18841" y="20520"/>
              <wp:lineTo x="21196" y="18360"/>
              <wp:lineTo x="21196" y="1080"/>
              <wp:lineTo x="18841" y="0"/>
              <wp:lineTo x="0" y="0"/>
            </wp:wrapPolygon>
          </wp:wrapTight>
          <wp:docPr id="10519750" name="Picture 10519750" descr="The University of Glasg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 University of Glasgow"/>
                  <pic:cNvPicPr>
                    <a:picLocks noChangeAspect="1" noChangeArrowheads="1"/>
                  </pic:cNvPicPr>
                </pic:nvPicPr>
                <pic:blipFill>
                  <a:blip r:embed="rId4" r:link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301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D14A5"/>
    <w:multiLevelType w:val="hybridMultilevel"/>
    <w:tmpl w:val="59DE1204"/>
    <w:lvl w:ilvl="0" w:tplc="6B261D9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534EBF"/>
    <w:multiLevelType w:val="hybridMultilevel"/>
    <w:tmpl w:val="50E86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3A5BA9"/>
    <w:multiLevelType w:val="hybridMultilevel"/>
    <w:tmpl w:val="169CAFD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5762B57"/>
    <w:multiLevelType w:val="hybridMultilevel"/>
    <w:tmpl w:val="CE1A6A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483F9A"/>
    <w:multiLevelType w:val="hybridMultilevel"/>
    <w:tmpl w:val="9326C6E2"/>
    <w:lvl w:ilvl="0" w:tplc="6B261D9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A92376"/>
    <w:multiLevelType w:val="hybridMultilevel"/>
    <w:tmpl w:val="54906BD0"/>
    <w:lvl w:ilvl="0" w:tplc="EBF0D97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98043924">
    <w:abstractNumId w:val="5"/>
  </w:num>
  <w:num w:numId="2" w16cid:durableId="135219269">
    <w:abstractNumId w:val="3"/>
  </w:num>
  <w:num w:numId="3" w16cid:durableId="2035380639">
    <w:abstractNumId w:val="4"/>
  </w:num>
  <w:num w:numId="4" w16cid:durableId="654992101">
    <w:abstractNumId w:val="0"/>
  </w:num>
  <w:num w:numId="5" w16cid:durableId="2003043227">
    <w:abstractNumId w:val="2"/>
  </w:num>
  <w:num w:numId="6" w16cid:durableId="193549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8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jAytDAztjA1NzJW0lEKTi0uzszPAykwrAUASRjzAiwAAAA="/>
  </w:docVars>
  <w:rsids>
    <w:rsidRoot w:val="006C069D"/>
    <w:rsid w:val="00000CC6"/>
    <w:rsid w:val="00003245"/>
    <w:rsid w:val="00003DBB"/>
    <w:rsid w:val="00006012"/>
    <w:rsid w:val="000110ED"/>
    <w:rsid w:val="00012618"/>
    <w:rsid w:val="00032EAD"/>
    <w:rsid w:val="00041AF6"/>
    <w:rsid w:val="0004399A"/>
    <w:rsid w:val="0004497A"/>
    <w:rsid w:val="00050C64"/>
    <w:rsid w:val="0006094D"/>
    <w:rsid w:val="00061781"/>
    <w:rsid w:val="00070B8D"/>
    <w:rsid w:val="00072BD0"/>
    <w:rsid w:val="00076CFD"/>
    <w:rsid w:val="00080DEE"/>
    <w:rsid w:val="00086F72"/>
    <w:rsid w:val="00090F4B"/>
    <w:rsid w:val="00091BE4"/>
    <w:rsid w:val="000A102E"/>
    <w:rsid w:val="000B0207"/>
    <w:rsid w:val="000B4339"/>
    <w:rsid w:val="000B6182"/>
    <w:rsid w:val="000C185F"/>
    <w:rsid w:val="000C6F64"/>
    <w:rsid w:val="000C784A"/>
    <w:rsid w:val="000D017F"/>
    <w:rsid w:val="000D2968"/>
    <w:rsid w:val="000D4B74"/>
    <w:rsid w:val="000D5B27"/>
    <w:rsid w:val="000E1F24"/>
    <w:rsid w:val="000E44B0"/>
    <w:rsid w:val="000F3C2F"/>
    <w:rsid w:val="000F47BA"/>
    <w:rsid w:val="000F69A8"/>
    <w:rsid w:val="00110EC2"/>
    <w:rsid w:val="001168D0"/>
    <w:rsid w:val="001174CD"/>
    <w:rsid w:val="00121D76"/>
    <w:rsid w:val="00130A76"/>
    <w:rsid w:val="00132BF4"/>
    <w:rsid w:val="001376A8"/>
    <w:rsid w:val="001417E6"/>
    <w:rsid w:val="00141D3A"/>
    <w:rsid w:val="001476F4"/>
    <w:rsid w:val="00147E30"/>
    <w:rsid w:val="00156A98"/>
    <w:rsid w:val="00157CD6"/>
    <w:rsid w:val="00162E2E"/>
    <w:rsid w:val="00162F75"/>
    <w:rsid w:val="00164BEA"/>
    <w:rsid w:val="001653FA"/>
    <w:rsid w:val="001674AA"/>
    <w:rsid w:val="00174C0F"/>
    <w:rsid w:val="0018555C"/>
    <w:rsid w:val="001900AC"/>
    <w:rsid w:val="00194368"/>
    <w:rsid w:val="001A021A"/>
    <w:rsid w:val="001A102C"/>
    <w:rsid w:val="001A79FF"/>
    <w:rsid w:val="001B0FE1"/>
    <w:rsid w:val="001B6E87"/>
    <w:rsid w:val="001C3AC3"/>
    <w:rsid w:val="001C6532"/>
    <w:rsid w:val="001D17D3"/>
    <w:rsid w:val="001D3CDD"/>
    <w:rsid w:val="001E5382"/>
    <w:rsid w:val="001E7681"/>
    <w:rsid w:val="001E7916"/>
    <w:rsid w:val="001F0B7F"/>
    <w:rsid w:val="001F10EA"/>
    <w:rsid w:val="001F5EA0"/>
    <w:rsid w:val="001F7D87"/>
    <w:rsid w:val="002016CF"/>
    <w:rsid w:val="00202E0D"/>
    <w:rsid w:val="00206936"/>
    <w:rsid w:val="002139EE"/>
    <w:rsid w:val="00213EBF"/>
    <w:rsid w:val="002162F6"/>
    <w:rsid w:val="00221CB5"/>
    <w:rsid w:val="00223A97"/>
    <w:rsid w:val="00230323"/>
    <w:rsid w:val="00231388"/>
    <w:rsid w:val="00232A2E"/>
    <w:rsid w:val="00236CB6"/>
    <w:rsid w:val="00242279"/>
    <w:rsid w:val="002453AF"/>
    <w:rsid w:val="0026218B"/>
    <w:rsid w:val="00262724"/>
    <w:rsid w:val="0026316E"/>
    <w:rsid w:val="0026503E"/>
    <w:rsid w:val="00292BF8"/>
    <w:rsid w:val="00292FA1"/>
    <w:rsid w:val="002A407F"/>
    <w:rsid w:val="002B6BE4"/>
    <w:rsid w:val="002D799B"/>
    <w:rsid w:val="002E10C7"/>
    <w:rsid w:val="002E501E"/>
    <w:rsid w:val="002F289C"/>
    <w:rsid w:val="002F5502"/>
    <w:rsid w:val="002F79EC"/>
    <w:rsid w:val="002F7C8D"/>
    <w:rsid w:val="003029FB"/>
    <w:rsid w:val="00304F04"/>
    <w:rsid w:val="00305875"/>
    <w:rsid w:val="003064F0"/>
    <w:rsid w:val="00320651"/>
    <w:rsid w:val="00326CA5"/>
    <w:rsid w:val="003353D5"/>
    <w:rsid w:val="00351119"/>
    <w:rsid w:val="00357131"/>
    <w:rsid w:val="00362E83"/>
    <w:rsid w:val="00366D60"/>
    <w:rsid w:val="00374F2C"/>
    <w:rsid w:val="0037541C"/>
    <w:rsid w:val="00386CB6"/>
    <w:rsid w:val="003921E0"/>
    <w:rsid w:val="003A039B"/>
    <w:rsid w:val="003A23D5"/>
    <w:rsid w:val="003B53EF"/>
    <w:rsid w:val="003B6934"/>
    <w:rsid w:val="003C0B1E"/>
    <w:rsid w:val="003C4111"/>
    <w:rsid w:val="003C5FB5"/>
    <w:rsid w:val="003C6AEA"/>
    <w:rsid w:val="003D7B79"/>
    <w:rsid w:val="003E29C1"/>
    <w:rsid w:val="003E2D1E"/>
    <w:rsid w:val="003F7DC8"/>
    <w:rsid w:val="0040372E"/>
    <w:rsid w:val="00410B04"/>
    <w:rsid w:val="004262AB"/>
    <w:rsid w:val="00431597"/>
    <w:rsid w:val="00431C25"/>
    <w:rsid w:val="00433072"/>
    <w:rsid w:val="0043586C"/>
    <w:rsid w:val="00444999"/>
    <w:rsid w:val="004506BF"/>
    <w:rsid w:val="00454698"/>
    <w:rsid w:val="00454A70"/>
    <w:rsid w:val="00456439"/>
    <w:rsid w:val="00457CF7"/>
    <w:rsid w:val="00465C93"/>
    <w:rsid w:val="00480D4F"/>
    <w:rsid w:val="0049399D"/>
    <w:rsid w:val="004948FA"/>
    <w:rsid w:val="004967AC"/>
    <w:rsid w:val="004A0EBF"/>
    <w:rsid w:val="004A28B5"/>
    <w:rsid w:val="004A56A7"/>
    <w:rsid w:val="004A7DF7"/>
    <w:rsid w:val="004B1BC6"/>
    <w:rsid w:val="004B5EC1"/>
    <w:rsid w:val="004C3FDE"/>
    <w:rsid w:val="004C4CBE"/>
    <w:rsid w:val="004D10DA"/>
    <w:rsid w:val="004D1A8C"/>
    <w:rsid w:val="004E01FA"/>
    <w:rsid w:val="004E093B"/>
    <w:rsid w:val="004E628B"/>
    <w:rsid w:val="004F022C"/>
    <w:rsid w:val="004F1585"/>
    <w:rsid w:val="004F43B1"/>
    <w:rsid w:val="004F4B68"/>
    <w:rsid w:val="004F5C46"/>
    <w:rsid w:val="005013B7"/>
    <w:rsid w:val="00502532"/>
    <w:rsid w:val="00503E1D"/>
    <w:rsid w:val="00512670"/>
    <w:rsid w:val="00516F32"/>
    <w:rsid w:val="005174EB"/>
    <w:rsid w:val="0052091E"/>
    <w:rsid w:val="005237C2"/>
    <w:rsid w:val="00536BFE"/>
    <w:rsid w:val="005471FD"/>
    <w:rsid w:val="00551063"/>
    <w:rsid w:val="00560A6B"/>
    <w:rsid w:val="005652F4"/>
    <w:rsid w:val="00580294"/>
    <w:rsid w:val="00581956"/>
    <w:rsid w:val="00583219"/>
    <w:rsid w:val="0058716C"/>
    <w:rsid w:val="005918FD"/>
    <w:rsid w:val="00591CBB"/>
    <w:rsid w:val="00592DB5"/>
    <w:rsid w:val="00593D3C"/>
    <w:rsid w:val="00594129"/>
    <w:rsid w:val="00596C63"/>
    <w:rsid w:val="005A5FA6"/>
    <w:rsid w:val="005B4E5C"/>
    <w:rsid w:val="005C0A20"/>
    <w:rsid w:val="005C3476"/>
    <w:rsid w:val="005C669D"/>
    <w:rsid w:val="005D3611"/>
    <w:rsid w:val="005E315D"/>
    <w:rsid w:val="0060378B"/>
    <w:rsid w:val="006208F6"/>
    <w:rsid w:val="0062151F"/>
    <w:rsid w:val="00623B16"/>
    <w:rsid w:val="006272FA"/>
    <w:rsid w:val="00627BE7"/>
    <w:rsid w:val="006309A8"/>
    <w:rsid w:val="00631F53"/>
    <w:rsid w:val="00634DED"/>
    <w:rsid w:val="00637D2D"/>
    <w:rsid w:val="00642EF8"/>
    <w:rsid w:val="00645289"/>
    <w:rsid w:val="006536C2"/>
    <w:rsid w:val="00654481"/>
    <w:rsid w:val="006643F5"/>
    <w:rsid w:val="006701B1"/>
    <w:rsid w:val="006813AB"/>
    <w:rsid w:val="00684180"/>
    <w:rsid w:val="00691D0B"/>
    <w:rsid w:val="00693184"/>
    <w:rsid w:val="0069365F"/>
    <w:rsid w:val="006A47A2"/>
    <w:rsid w:val="006A53F4"/>
    <w:rsid w:val="006A6279"/>
    <w:rsid w:val="006A7BF4"/>
    <w:rsid w:val="006C0679"/>
    <w:rsid w:val="006C069D"/>
    <w:rsid w:val="006C3A40"/>
    <w:rsid w:val="006C45A9"/>
    <w:rsid w:val="006C5A91"/>
    <w:rsid w:val="006D432B"/>
    <w:rsid w:val="006D4864"/>
    <w:rsid w:val="006D67EF"/>
    <w:rsid w:val="006E1039"/>
    <w:rsid w:val="006E357B"/>
    <w:rsid w:val="006E6C3A"/>
    <w:rsid w:val="006E7DD4"/>
    <w:rsid w:val="006F4EB3"/>
    <w:rsid w:val="00710965"/>
    <w:rsid w:val="00717C5F"/>
    <w:rsid w:val="007268CC"/>
    <w:rsid w:val="00730397"/>
    <w:rsid w:val="007476D0"/>
    <w:rsid w:val="00747D8B"/>
    <w:rsid w:val="007508F1"/>
    <w:rsid w:val="007523AC"/>
    <w:rsid w:val="00755075"/>
    <w:rsid w:val="0075679E"/>
    <w:rsid w:val="007626CE"/>
    <w:rsid w:val="007637E4"/>
    <w:rsid w:val="00765D98"/>
    <w:rsid w:val="00766C4D"/>
    <w:rsid w:val="00767586"/>
    <w:rsid w:val="0077077C"/>
    <w:rsid w:val="007778C8"/>
    <w:rsid w:val="007848CD"/>
    <w:rsid w:val="0078553A"/>
    <w:rsid w:val="00794D0D"/>
    <w:rsid w:val="007A29E4"/>
    <w:rsid w:val="007A68F8"/>
    <w:rsid w:val="007B322E"/>
    <w:rsid w:val="007D2CDA"/>
    <w:rsid w:val="007D2F22"/>
    <w:rsid w:val="007D6256"/>
    <w:rsid w:val="007E6FA2"/>
    <w:rsid w:val="007F0DB0"/>
    <w:rsid w:val="007F1FA7"/>
    <w:rsid w:val="00800729"/>
    <w:rsid w:val="008013AC"/>
    <w:rsid w:val="008015FE"/>
    <w:rsid w:val="00802863"/>
    <w:rsid w:val="00806404"/>
    <w:rsid w:val="00807C23"/>
    <w:rsid w:val="00811382"/>
    <w:rsid w:val="008131B1"/>
    <w:rsid w:val="0081360C"/>
    <w:rsid w:val="00813D81"/>
    <w:rsid w:val="00815E5B"/>
    <w:rsid w:val="0082200E"/>
    <w:rsid w:val="00824AA1"/>
    <w:rsid w:val="008334ED"/>
    <w:rsid w:val="0084096D"/>
    <w:rsid w:val="00841A1E"/>
    <w:rsid w:val="00841B25"/>
    <w:rsid w:val="00851FAE"/>
    <w:rsid w:val="00856FAB"/>
    <w:rsid w:val="00861611"/>
    <w:rsid w:val="00867B75"/>
    <w:rsid w:val="0087526F"/>
    <w:rsid w:val="008816EE"/>
    <w:rsid w:val="00883AF1"/>
    <w:rsid w:val="0088485D"/>
    <w:rsid w:val="00890B81"/>
    <w:rsid w:val="00892DA1"/>
    <w:rsid w:val="008A2B9D"/>
    <w:rsid w:val="008A659A"/>
    <w:rsid w:val="008A781C"/>
    <w:rsid w:val="008B13D9"/>
    <w:rsid w:val="008B43B1"/>
    <w:rsid w:val="008C48E9"/>
    <w:rsid w:val="008C6A2B"/>
    <w:rsid w:val="008D146C"/>
    <w:rsid w:val="008D46C2"/>
    <w:rsid w:val="008E186F"/>
    <w:rsid w:val="008E7F91"/>
    <w:rsid w:val="008F1BA0"/>
    <w:rsid w:val="008F212C"/>
    <w:rsid w:val="00900437"/>
    <w:rsid w:val="00902AE3"/>
    <w:rsid w:val="0090392D"/>
    <w:rsid w:val="009174AD"/>
    <w:rsid w:val="00920A95"/>
    <w:rsid w:val="009420C6"/>
    <w:rsid w:val="009469EF"/>
    <w:rsid w:val="009530CF"/>
    <w:rsid w:val="00956CB4"/>
    <w:rsid w:val="00961DB6"/>
    <w:rsid w:val="00962357"/>
    <w:rsid w:val="00962F4C"/>
    <w:rsid w:val="00967E80"/>
    <w:rsid w:val="009738E7"/>
    <w:rsid w:val="00974CD8"/>
    <w:rsid w:val="009928F0"/>
    <w:rsid w:val="00993454"/>
    <w:rsid w:val="009939CF"/>
    <w:rsid w:val="009A5672"/>
    <w:rsid w:val="009B3888"/>
    <w:rsid w:val="009B64BA"/>
    <w:rsid w:val="009B7AF9"/>
    <w:rsid w:val="009C1BEE"/>
    <w:rsid w:val="009C35B2"/>
    <w:rsid w:val="009D6736"/>
    <w:rsid w:val="009D7DD5"/>
    <w:rsid w:val="009E1DFA"/>
    <w:rsid w:val="009E734A"/>
    <w:rsid w:val="009F0AAC"/>
    <w:rsid w:val="009F59FB"/>
    <w:rsid w:val="00A01B74"/>
    <w:rsid w:val="00A072F0"/>
    <w:rsid w:val="00A124AE"/>
    <w:rsid w:val="00A14DD0"/>
    <w:rsid w:val="00A17E60"/>
    <w:rsid w:val="00A203AB"/>
    <w:rsid w:val="00A246D9"/>
    <w:rsid w:val="00A2589A"/>
    <w:rsid w:val="00A31504"/>
    <w:rsid w:val="00A32FB3"/>
    <w:rsid w:val="00A33274"/>
    <w:rsid w:val="00A416B2"/>
    <w:rsid w:val="00A4234C"/>
    <w:rsid w:val="00A47C60"/>
    <w:rsid w:val="00A508B7"/>
    <w:rsid w:val="00A60708"/>
    <w:rsid w:val="00A64CD7"/>
    <w:rsid w:val="00A96106"/>
    <w:rsid w:val="00AA5A52"/>
    <w:rsid w:val="00AB2DCE"/>
    <w:rsid w:val="00AB44E0"/>
    <w:rsid w:val="00AB56B3"/>
    <w:rsid w:val="00AB5FDE"/>
    <w:rsid w:val="00AC66C7"/>
    <w:rsid w:val="00AD10BF"/>
    <w:rsid w:val="00AD4590"/>
    <w:rsid w:val="00AE3A7D"/>
    <w:rsid w:val="00AE5A66"/>
    <w:rsid w:val="00AF06A6"/>
    <w:rsid w:val="00AF7017"/>
    <w:rsid w:val="00B00998"/>
    <w:rsid w:val="00B050C7"/>
    <w:rsid w:val="00B056AB"/>
    <w:rsid w:val="00B070BE"/>
    <w:rsid w:val="00B11915"/>
    <w:rsid w:val="00B14B2E"/>
    <w:rsid w:val="00B209A2"/>
    <w:rsid w:val="00B2159E"/>
    <w:rsid w:val="00B2497F"/>
    <w:rsid w:val="00B26A47"/>
    <w:rsid w:val="00B30C2E"/>
    <w:rsid w:val="00B372DE"/>
    <w:rsid w:val="00B37506"/>
    <w:rsid w:val="00B4004C"/>
    <w:rsid w:val="00B46E75"/>
    <w:rsid w:val="00B5421E"/>
    <w:rsid w:val="00B54988"/>
    <w:rsid w:val="00B55AE4"/>
    <w:rsid w:val="00B55E35"/>
    <w:rsid w:val="00B60185"/>
    <w:rsid w:val="00B623F2"/>
    <w:rsid w:val="00B839A1"/>
    <w:rsid w:val="00B85497"/>
    <w:rsid w:val="00B8561B"/>
    <w:rsid w:val="00B87AA5"/>
    <w:rsid w:val="00B96A2F"/>
    <w:rsid w:val="00BA4714"/>
    <w:rsid w:val="00BA5537"/>
    <w:rsid w:val="00BA640A"/>
    <w:rsid w:val="00BB0944"/>
    <w:rsid w:val="00BB4CE7"/>
    <w:rsid w:val="00BC03B2"/>
    <w:rsid w:val="00BC0F9B"/>
    <w:rsid w:val="00BC460E"/>
    <w:rsid w:val="00BC4CED"/>
    <w:rsid w:val="00BD0ACF"/>
    <w:rsid w:val="00BD0B04"/>
    <w:rsid w:val="00BD42CE"/>
    <w:rsid w:val="00BE0918"/>
    <w:rsid w:val="00BE12F0"/>
    <w:rsid w:val="00BE1A78"/>
    <w:rsid w:val="00BE4D97"/>
    <w:rsid w:val="00BF1570"/>
    <w:rsid w:val="00C06020"/>
    <w:rsid w:val="00C077E2"/>
    <w:rsid w:val="00C109D8"/>
    <w:rsid w:val="00C26FAF"/>
    <w:rsid w:val="00C3182E"/>
    <w:rsid w:val="00C31C71"/>
    <w:rsid w:val="00C41886"/>
    <w:rsid w:val="00C4239C"/>
    <w:rsid w:val="00C46B0B"/>
    <w:rsid w:val="00C52226"/>
    <w:rsid w:val="00C52CA7"/>
    <w:rsid w:val="00C61A0A"/>
    <w:rsid w:val="00C622FD"/>
    <w:rsid w:val="00C65469"/>
    <w:rsid w:val="00C71A94"/>
    <w:rsid w:val="00C71D4F"/>
    <w:rsid w:val="00C74F67"/>
    <w:rsid w:val="00C77CA9"/>
    <w:rsid w:val="00C822B3"/>
    <w:rsid w:val="00C87D22"/>
    <w:rsid w:val="00C922F7"/>
    <w:rsid w:val="00C97649"/>
    <w:rsid w:val="00CA6A7D"/>
    <w:rsid w:val="00CA7B3B"/>
    <w:rsid w:val="00CA7FC6"/>
    <w:rsid w:val="00CB6430"/>
    <w:rsid w:val="00CB7B14"/>
    <w:rsid w:val="00CC03E0"/>
    <w:rsid w:val="00CC09F9"/>
    <w:rsid w:val="00CC2322"/>
    <w:rsid w:val="00CC3462"/>
    <w:rsid w:val="00CC34D1"/>
    <w:rsid w:val="00CC3841"/>
    <w:rsid w:val="00CC7BD4"/>
    <w:rsid w:val="00CD11DF"/>
    <w:rsid w:val="00CD498C"/>
    <w:rsid w:val="00CD56F0"/>
    <w:rsid w:val="00CD5F7A"/>
    <w:rsid w:val="00CD75F2"/>
    <w:rsid w:val="00D041FB"/>
    <w:rsid w:val="00D053E7"/>
    <w:rsid w:val="00D0684E"/>
    <w:rsid w:val="00D10AE1"/>
    <w:rsid w:val="00D10F4D"/>
    <w:rsid w:val="00D11216"/>
    <w:rsid w:val="00D14856"/>
    <w:rsid w:val="00D14A70"/>
    <w:rsid w:val="00D169F5"/>
    <w:rsid w:val="00D22D04"/>
    <w:rsid w:val="00D23B7D"/>
    <w:rsid w:val="00D312C6"/>
    <w:rsid w:val="00D35143"/>
    <w:rsid w:val="00D375BF"/>
    <w:rsid w:val="00D37833"/>
    <w:rsid w:val="00D42F9F"/>
    <w:rsid w:val="00D54501"/>
    <w:rsid w:val="00D65286"/>
    <w:rsid w:val="00D65483"/>
    <w:rsid w:val="00D723AB"/>
    <w:rsid w:val="00D76329"/>
    <w:rsid w:val="00D8697F"/>
    <w:rsid w:val="00DA17E7"/>
    <w:rsid w:val="00DA27AF"/>
    <w:rsid w:val="00DA28CC"/>
    <w:rsid w:val="00DA4724"/>
    <w:rsid w:val="00DB3E5D"/>
    <w:rsid w:val="00DB4B1F"/>
    <w:rsid w:val="00DB7E91"/>
    <w:rsid w:val="00DC08CA"/>
    <w:rsid w:val="00DC2E81"/>
    <w:rsid w:val="00DC6EF2"/>
    <w:rsid w:val="00DC75C2"/>
    <w:rsid w:val="00DD0026"/>
    <w:rsid w:val="00DD1A49"/>
    <w:rsid w:val="00DD31A6"/>
    <w:rsid w:val="00DE1C35"/>
    <w:rsid w:val="00DE6937"/>
    <w:rsid w:val="00DF57BA"/>
    <w:rsid w:val="00E00017"/>
    <w:rsid w:val="00E01D89"/>
    <w:rsid w:val="00E04CFB"/>
    <w:rsid w:val="00E04F7D"/>
    <w:rsid w:val="00E12DDC"/>
    <w:rsid w:val="00E1415F"/>
    <w:rsid w:val="00E15FF1"/>
    <w:rsid w:val="00E16538"/>
    <w:rsid w:val="00E16E04"/>
    <w:rsid w:val="00E21DAC"/>
    <w:rsid w:val="00E22C4F"/>
    <w:rsid w:val="00E24924"/>
    <w:rsid w:val="00E40F92"/>
    <w:rsid w:val="00E4712E"/>
    <w:rsid w:val="00E47303"/>
    <w:rsid w:val="00E47734"/>
    <w:rsid w:val="00E5067B"/>
    <w:rsid w:val="00E54CEA"/>
    <w:rsid w:val="00E600AF"/>
    <w:rsid w:val="00E60B07"/>
    <w:rsid w:val="00E6164C"/>
    <w:rsid w:val="00E62426"/>
    <w:rsid w:val="00E651F5"/>
    <w:rsid w:val="00E755A5"/>
    <w:rsid w:val="00E83C4E"/>
    <w:rsid w:val="00E96482"/>
    <w:rsid w:val="00EA00F3"/>
    <w:rsid w:val="00EA2CD2"/>
    <w:rsid w:val="00EA4FF0"/>
    <w:rsid w:val="00EB52D8"/>
    <w:rsid w:val="00EC0EE3"/>
    <w:rsid w:val="00EC5490"/>
    <w:rsid w:val="00EC6ED4"/>
    <w:rsid w:val="00ED25D4"/>
    <w:rsid w:val="00ED4C9A"/>
    <w:rsid w:val="00ED5B63"/>
    <w:rsid w:val="00EE30E5"/>
    <w:rsid w:val="00EF4BDC"/>
    <w:rsid w:val="00EF7E3A"/>
    <w:rsid w:val="00F043BB"/>
    <w:rsid w:val="00F069E7"/>
    <w:rsid w:val="00F1265B"/>
    <w:rsid w:val="00F131E3"/>
    <w:rsid w:val="00F14FBC"/>
    <w:rsid w:val="00F258AD"/>
    <w:rsid w:val="00F25A19"/>
    <w:rsid w:val="00F33F6A"/>
    <w:rsid w:val="00F369F8"/>
    <w:rsid w:val="00F41163"/>
    <w:rsid w:val="00F51C3E"/>
    <w:rsid w:val="00F52E2A"/>
    <w:rsid w:val="00F6430E"/>
    <w:rsid w:val="00F67EFF"/>
    <w:rsid w:val="00F70CF0"/>
    <w:rsid w:val="00F71575"/>
    <w:rsid w:val="00F814D9"/>
    <w:rsid w:val="00F81802"/>
    <w:rsid w:val="00F835B6"/>
    <w:rsid w:val="00F853FB"/>
    <w:rsid w:val="00F87847"/>
    <w:rsid w:val="00F90410"/>
    <w:rsid w:val="00F90B9E"/>
    <w:rsid w:val="00F9134D"/>
    <w:rsid w:val="00F97262"/>
    <w:rsid w:val="00FA1B73"/>
    <w:rsid w:val="00FA3671"/>
    <w:rsid w:val="00FB28CD"/>
    <w:rsid w:val="00FB5776"/>
    <w:rsid w:val="00FB66AD"/>
    <w:rsid w:val="00FC0F9F"/>
    <w:rsid w:val="00FC3F39"/>
    <w:rsid w:val="00FC4BB2"/>
    <w:rsid w:val="00FC6375"/>
    <w:rsid w:val="00FC7DB1"/>
    <w:rsid w:val="00FD05C6"/>
    <w:rsid w:val="00FD1011"/>
    <w:rsid w:val="00FD2DA5"/>
    <w:rsid w:val="00FF2AB5"/>
    <w:rsid w:val="00FF56ED"/>
    <w:rsid w:val="00FF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11D7E9"/>
  <w14:defaultImageDpi w14:val="330"/>
  <w15:chartTrackingRefBased/>
  <w15:docId w15:val="{C0CF223E-83BD-D44D-B428-EDA9D0D0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Hyperlink" w:uiPriority="99"/>
    <w:lsdException w:name="Strong" w:uiPriority="22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D312C6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next w:val="Normal"/>
    <w:link w:val="Heading1Char"/>
    <w:rsid w:val="00242279"/>
    <w:pPr>
      <w:keepNext/>
      <w:spacing w:before="240" w:after="60"/>
      <w:outlineLvl w:val="0"/>
    </w:pPr>
    <w:rPr>
      <w:rFonts w:ascii="Cambria" w:eastAsia="SimSun" w:hAnsi="Cambria"/>
      <w:b/>
      <w:bCs/>
      <w:kern w:val="32"/>
      <w:sz w:val="32"/>
      <w:szCs w:val="32"/>
      <w:lang w:val="x-none"/>
    </w:rPr>
  </w:style>
  <w:style w:type="paragraph" w:styleId="Heading2">
    <w:name w:val="heading 2"/>
    <w:basedOn w:val="Normal"/>
    <w:next w:val="Normal"/>
    <w:rsid w:val="001D3CDD"/>
    <w:pPr>
      <w:keepNext/>
      <w:widowControl/>
      <w:wordWrap/>
      <w:autoSpaceDE/>
      <w:autoSpaceDN/>
      <w:spacing w:before="240" w:after="60"/>
      <w:jc w:val="left"/>
      <w:outlineLvl w:val="1"/>
    </w:pPr>
    <w:rPr>
      <w:rFonts w:ascii="Arial" w:hAnsi="Arial"/>
      <w:b/>
      <w:i/>
      <w:kern w:val="0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54988"/>
    <w:pPr>
      <w:widowControl/>
      <w:wordWrap/>
      <w:autoSpaceDE/>
      <w:autoSpaceDN/>
      <w:jc w:val="center"/>
    </w:pPr>
    <w:rPr>
      <w:rFonts w:ascii="Times New Roman" w:eastAsia="MS Mincho"/>
      <w:b/>
      <w:bCs/>
      <w:kern w:val="0"/>
      <w:sz w:val="32"/>
      <w:lang w:eastAsia="en-US"/>
    </w:rPr>
  </w:style>
  <w:style w:type="paragraph" w:customStyle="1" w:styleId="Author">
    <w:name w:val="Author"/>
    <w:basedOn w:val="Normal"/>
    <w:link w:val="AuthorChar"/>
    <w:rsid w:val="000D2968"/>
    <w:pPr>
      <w:widowControl/>
      <w:wordWrap/>
      <w:autoSpaceDE/>
      <w:autoSpaceDN/>
      <w:spacing w:after="80"/>
      <w:jc w:val="center"/>
    </w:pPr>
    <w:rPr>
      <w:rFonts w:ascii="Times New Roman"/>
      <w:kern w:val="0"/>
      <w:sz w:val="24"/>
      <w:szCs w:val="20"/>
      <w:lang w:eastAsia="en-US"/>
    </w:rPr>
  </w:style>
  <w:style w:type="paragraph" w:customStyle="1" w:styleId="affiliations">
    <w:name w:val="affiliations"/>
    <w:basedOn w:val="Normal"/>
    <w:link w:val="affiliationsChar"/>
    <w:rsid w:val="000D2968"/>
    <w:pPr>
      <w:wordWrap/>
      <w:autoSpaceDE/>
      <w:autoSpaceDN/>
      <w:spacing w:before="100" w:beforeAutospacing="1"/>
      <w:jc w:val="center"/>
    </w:pPr>
    <w:rPr>
      <w:rFonts w:ascii="Times New Roman"/>
      <w:szCs w:val="18"/>
      <w:lang w:eastAsia="zh-CN"/>
    </w:rPr>
  </w:style>
  <w:style w:type="paragraph" w:customStyle="1" w:styleId="E-Mail">
    <w:name w:val="E-Mail"/>
    <w:basedOn w:val="Author"/>
    <w:link w:val="E-MailChar"/>
    <w:rsid w:val="000D2968"/>
    <w:pPr>
      <w:spacing w:after="60"/>
    </w:pPr>
  </w:style>
  <w:style w:type="character" w:customStyle="1" w:styleId="affiliationsChar">
    <w:name w:val="affiliations Char"/>
    <w:link w:val="affiliations"/>
    <w:rsid w:val="000D2968"/>
    <w:rPr>
      <w:kern w:val="2"/>
      <w:szCs w:val="18"/>
      <w:lang w:val="en-US" w:eastAsia="zh-CN" w:bidi="ar-SA"/>
    </w:rPr>
  </w:style>
  <w:style w:type="character" w:customStyle="1" w:styleId="AuthorChar">
    <w:name w:val="Author Char"/>
    <w:link w:val="Author"/>
    <w:rsid w:val="000D2968"/>
    <w:rPr>
      <w:sz w:val="24"/>
      <w:lang w:val="en-US" w:eastAsia="en-US" w:bidi="ar-SA"/>
    </w:rPr>
  </w:style>
  <w:style w:type="character" w:customStyle="1" w:styleId="E-MailChar">
    <w:name w:val="E-Mail Char"/>
    <w:basedOn w:val="AuthorChar"/>
    <w:link w:val="E-Mail"/>
    <w:rsid w:val="000D2968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E1F24"/>
    <w:rPr>
      <w:rFonts w:ascii="Batang"/>
      <w:kern w:val="2"/>
      <w:szCs w:val="24"/>
    </w:rPr>
  </w:style>
  <w:style w:type="paragraph" w:styleId="Footer">
    <w:name w:val="footer"/>
    <w:basedOn w:val="Normal"/>
    <w:link w:val="FooterChar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rsid w:val="000E1F24"/>
    <w:rPr>
      <w:rFonts w:ascii="Batang"/>
      <w:kern w:val="2"/>
      <w:szCs w:val="24"/>
    </w:rPr>
  </w:style>
  <w:style w:type="paragraph" w:customStyle="1" w:styleId="Abstract">
    <w:name w:val="Abstract"/>
    <w:basedOn w:val="Normal"/>
    <w:link w:val="AbstractChar"/>
    <w:rsid w:val="00230323"/>
    <w:pPr>
      <w:widowControl/>
      <w:wordWrap/>
      <w:autoSpaceDE/>
      <w:autoSpaceDN/>
      <w:spacing w:before="120"/>
      <w:jc w:val="left"/>
    </w:pPr>
    <w:rPr>
      <w:rFonts w:ascii="Arial" w:hAnsi="Arial"/>
      <w:i/>
      <w:kern w:val="0"/>
      <w:sz w:val="22"/>
      <w:szCs w:val="20"/>
      <w:lang w:val="x-none" w:eastAsia="en-US"/>
    </w:rPr>
  </w:style>
  <w:style w:type="paragraph" w:customStyle="1" w:styleId="Figure">
    <w:name w:val="Figure"/>
    <w:basedOn w:val="Normal"/>
    <w:next w:val="Normal"/>
    <w:rsid w:val="001D3CDD"/>
    <w:pPr>
      <w:widowControl/>
      <w:wordWrap/>
      <w:autoSpaceDE/>
      <w:autoSpaceDN/>
      <w:spacing w:before="120" w:after="60"/>
      <w:jc w:val="center"/>
    </w:pPr>
    <w:rPr>
      <w:rFonts w:ascii="Arial" w:hAnsi="Arial"/>
      <w:kern w:val="28"/>
      <w:sz w:val="24"/>
      <w:szCs w:val="20"/>
      <w:lang w:eastAsia="en-US"/>
    </w:rPr>
  </w:style>
  <w:style w:type="paragraph" w:customStyle="1" w:styleId="TableCaption">
    <w:name w:val="Table Caption"/>
    <w:basedOn w:val="Normal"/>
    <w:next w:val="Normal"/>
    <w:rsid w:val="001D3CDD"/>
    <w:pPr>
      <w:wordWrap/>
      <w:autoSpaceDE/>
      <w:autoSpaceDN/>
      <w:spacing w:before="120" w:after="60"/>
      <w:jc w:val="left"/>
    </w:pPr>
    <w:rPr>
      <w:rFonts w:ascii="Arial" w:hAnsi="Arial"/>
      <w:snapToGrid w:val="0"/>
      <w:kern w:val="28"/>
      <w:sz w:val="22"/>
      <w:szCs w:val="20"/>
      <w:lang w:eastAsia="en-US"/>
    </w:rPr>
  </w:style>
  <w:style w:type="paragraph" w:customStyle="1" w:styleId="FigureCaption">
    <w:name w:val="Figure Caption"/>
    <w:basedOn w:val="Normal"/>
    <w:rsid w:val="001D3CDD"/>
    <w:pPr>
      <w:widowControl/>
      <w:wordWrap/>
      <w:autoSpaceDE/>
      <w:autoSpaceDN/>
      <w:spacing w:before="60" w:after="60"/>
      <w:jc w:val="center"/>
    </w:pPr>
    <w:rPr>
      <w:rFonts w:ascii="Arial" w:hAnsi="Arial"/>
      <w:kern w:val="28"/>
      <w:sz w:val="22"/>
      <w:szCs w:val="20"/>
      <w:lang w:eastAsia="en-US"/>
    </w:rPr>
  </w:style>
  <w:style w:type="paragraph" w:customStyle="1" w:styleId="Tablecontents">
    <w:name w:val="Table contents"/>
    <w:basedOn w:val="Normal"/>
    <w:rsid w:val="001D3CDD"/>
    <w:pPr>
      <w:widowControl/>
      <w:wordWrap/>
      <w:autoSpaceDE/>
      <w:autoSpaceDN/>
      <w:jc w:val="left"/>
    </w:pPr>
    <w:rPr>
      <w:rFonts w:ascii="Arial" w:hAnsi="Arial"/>
      <w:kern w:val="0"/>
      <w:sz w:val="22"/>
      <w:szCs w:val="20"/>
      <w:lang w:eastAsia="en-US"/>
    </w:rPr>
  </w:style>
  <w:style w:type="paragraph" w:styleId="BalloonText">
    <w:name w:val="Balloon Text"/>
    <w:basedOn w:val="Normal"/>
    <w:link w:val="BalloonTextChar"/>
    <w:rsid w:val="00D375BF"/>
    <w:rPr>
      <w:rFonts w:ascii="Malgun Gothic" w:eastAsia="Malgun Gothic" w:hAnsi="Malgun Gothic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D375BF"/>
    <w:rPr>
      <w:rFonts w:ascii="Malgun Gothic" w:eastAsia="Malgun Gothic" w:hAnsi="Malgun Gothic" w:cs="Times New Roman"/>
      <w:kern w:val="2"/>
      <w:sz w:val="18"/>
      <w:szCs w:val="18"/>
    </w:rPr>
  </w:style>
  <w:style w:type="paragraph" w:customStyle="1" w:styleId="TitleFormat">
    <w:name w:val="Title Format"/>
    <w:basedOn w:val="Normal"/>
    <w:link w:val="TitleFormatChar"/>
    <w:qFormat/>
    <w:rsid w:val="001A79FF"/>
    <w:pPr>
      <w:wordWrap/>
      <w:jc w:val="center"/>
    </w:pPr>
    <w:rPr>
      <w:rFonts w:asciiTheme="minorBidi" w:hAnsiTheme="minorBidi"/>
      <w:b/>
      <w:sz w:val="28"/>
      <w:szCs w:val="28"/>
      <w:lang w:val="x-none"/>
    </w:rPr>
  </w:style>
  <w:style w:type="paragraph" w:customStyle="1" w:styleId="Authors">
    <w:name w:val="Authors"/>
    <w:basedOn w:val="Author"/>
    <w:link w:val="AuthorsChar"/>
    <w:rsid w:val="00D42F9F"/>
    <w:rPr>
      <w:rFonts w:ascii="Calibri" w:eastAsia="Times New Roman" w:hAnsi="Calibri"/>
      <w:szCs w:val="22"/>
    </w:rPr>
  </w:style>
  <w:style w:type="character" w:customStyle="1" w:styleId="TitleFormatChar">
    <w:name w:val="Title Format Char"/>
    <w:link w:val="TitleFormat"/>
    <w:rsid w:val="001A79FF"/>
    <w:rPr>
      <w:rFonts w:asciiTheme="minorBidi" w:hAnsiTheme="minorBidi"/>
      <w:b/>
      <w:kern w:val="2"/>
      <w:sz w:val="28"/>
      <w:szCs w:val="28"/>
      <w:lang w:val="x-none"/>
    </w:rPr>
  </w:style>
  <w:style w:type="paragraph" w:customStyle="1" w:styleId="Affiliation">
    <w:name w:val="Affiliation"/>
    <w:basedOn w:val="Author"/>
    <w:link w:val="AffiliationChar"/>
    <w:rsid w:val="00B11915"/>
    <w:pPr>
      <w:spacing w:after="0"/>
    </w:pPr>
    <w:rPr>
      <w:rFonts w:ascii="Calibri" w:eastAsia="Times New Roman" w:hAnsi="Calibri"/>
      <w:szCs w:val="22"/>
    </w:rPr>
  </w:style>
  <w:style w:type="character" w:customStyle="1" w:styleId="AuthorsChar">
    <w:name w:val="Authors Char"/>
    <w:link w:val="Authors"/>
    <w:rsid w:val="00D42F9F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Keywords">
    <w:name w:val="Keywords"/>
    <w:basedOn w:val="Author"/>
    <w:link w:val="KeywordsChar"/>
    <w:rsid w:val="006A7BF4"/>
    <w:pPr>
      <w:jc w:val="left"/>
    </w:pPr>
    <w:rPr>
      <w:rFonts w:ascii="Calibri" w:eastAsia="Gulim" w:hAnsi="Calibri"/>
      <w:kern w:val="2"/>
      <w:sz w:val="22"/>
      <w:lang w:eastAsia="ko-KR"/>
    </w:rPr>
  </w:style>
  <w:style w:type="character" w:customStyle="1" w:styleId="AffiliationChar">
    <w:name w:val="Affiliation Char"/>
    <w:link w:val="Affiliation"/>
    <w:rsid w:val="00B11915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MainBody">
    <w:name w:val="Main Body"/>
    <w:basedOn w:val="Abstract"/>
    <w:link w:val="MainBodyChar"/>
    <w:qFormat/>
    <w:rsid w:val="00E01D89"/>
    <w:pPr>
      <w:jc w:val="both"/>
    </w:pPr>
    <w:rPr>
      <w:rFonts w:asciiTheme="minorBidi" w:eastAsia="Gulim" w:hAnsiTheme="minorBidi"/>
      <w:i w:val="0"/>
      <w:kern w:val="2"/>
      <w:szCs w:val="22"/>
      <w:lang w:eastAsia="ko-KR"/>
    </w:rPr>
  </w:style>
  <w:style w:type="character" w:customStyle="1" w:styleId="KeywordsChar">
    <w:name w:val="Keywords Char"/>
    <w:link w:val="Keywords"/>
    <w:rsid w:val="006A7BF4"/>
    <w:rPr>
      <w:rFonts w:ascii="Calibri" w:eastAsia="Gulim" w:hAnsi="Calibri"/>
      <w:kern w:val="2"/>
      <w:sz w:val="22"/>
      <w:lang w:val="en-US" w:eastAsia="ko-KR" w:bidi="ar-SA"/>
    </w:rPr>
  </w:style>
  <w:style w:type="paragraph" w:customStyle="1" w:styleId="AbstractTitle">
    <w:name w:val="Abstract Title"/>
    <w:basedOn w:val="Normal"/>
    <w:link w:val="AbstractTitleChar"/>
    <w:rsid w:val="00D42F9F"/>
    <w:pPr>
      <w:jc w:val="center"/>
    </w:pPr>
    <w:rPr>
      <w:rFonts w:ascii="Calibri" w:eastAsia="Gulim" w:hAnsi="Calibri"/>
      <w:b/>
      <w:sz w:val="24"/>
      <w:lang w:val="x-none"/>
    </w:rPr>
  </w:style>
  <w:style w:type="character" w:customStyle="1" w:styleId="AbstractChar">
    <w:name w:val="Abstract Char"/>
    <w:link w:val="Abstract"/>
    <w:rsid w:val="006A7BF4"/>
    <w:rPr>
      <w:rFonts w:ascii="Arial" w:hAnsi="Arial"/>
      <w:i/>
      <w:sz w:val="22"/>
      <w:lang w:eastAsia="en-US"/>
    </w:rPr>
  </w:style>
  <w:style w:type="character" w:customStyle="1" w:styleId="MainBodyFormatChar">
    <w:name w:val="Main Body Format Char"/>
    <w:basedOn w:val="AbstractChar"/>
    <w:rsid w:val="006A7BF4"/>
    <w:rPr>
      <w:rFonts w:ascii="Arial" w:hAnsi="Arial"/>
      <w:i/>
      <w:sz w:val="22"/>
      <w:lang w:eastAsia="en-US"/>
    </w:rPr>
  </w:style>
  <w:style w:type="character" w:customStyle="1" w:styleId="Heading1Char">
    <w:name w:val="Heading 1 Char"/>
    <w:link w:val="Heading1"/>
    <w:rsid w:val="00242279"/>
    <w:rPr>
      <w:rFonts w:ascii="Cambria" w:eastAsia="SimSun" w:hAnsi="Cambria" w:cs="Times New Roman"/>
      <w:b/>
      <w:bCs/>
      <w:kern w:val="32"/>
      <w:sz w:val="32"/>
      <w:szCs w:val="32"/>
      <w:lang w:eastAsia="ko-KR"/>
    </w:rPr>
  </w:style>
  <w:style w:type="character" w:customStyle="1" w:styleId="AbstractTitleChar">
    <w:name w:val="Abstract Title Char"/>
    <w:link w:val="AbstractTitle"/>
    <w:rsid w:val="00D42F9F"/>
    <w:rPr>
      <w:rFonts w:ascii="Calibri" w:eastAsia="Gulim" w:hAnsi="Calibri"/>
      <w:b/>
      <w:kern w:val="2"/>
      <w:sz w:val="24"/>
      <w:szCs w:val="24"/>
      <w:lang w:eastAsia="ko-KR"/>
    </w:rPr>
  </w:style>
  <w:style w:type="paragraph" w:customStyle="1" w:styleId="Equation">
    <w:name w:val="Equation"/>
    <w:basedOn w:val="Normal"/>
    <w:rsid w:val="00242279"/>
    <w:pPr>
      <w:widowControl/>
      <w:suppressAutoHyphens/>
      <w:wordWrap/>
      <w:autoSpaceDE/>
      <w:autoSpaceDN/>
      <w:spacing w:after="200"/>
      <w:jc w:val="center"/>
    </w:pPr>
    <w:rPr>
      <w:rFonts w:ascii="Arial" w:eastAsia="PMingLiU" w:hAnsi="Arial"/>
      <w:kern w:val="0"/>
      <w:lang w:val="en-GB" w:eastAsia="ar-SA"/>
    </w:rPr>
  </w:style>
  <w:style w:type="paragraph" w:customStyle="1" w:styleId="ReferenceList">
    <w:name w:val="Reference List"/>
    <w:basedOn w:val="Normal"/>
    <w:rsid w:val="00242279"/>
    <w:pPr>
      <w:widowControl/>
      <w:suppressAutoHyphens/>
      <w:wordWrap/>
      <w:autoSpaceDE/>
      <w:autoSpaceDN/>
      <w:ind w:left="386" w:hanging="386"/>
    </w:pPr>
    <w:rPr>
      <w:rFonts w:ascii="Arial" w:eastAsia="PMingLiU" w:hAnsi="Arial"/>
      <w:kern w:val="0"/>
      <w:lang w:val="en-GB" w:eastAsia="ar-SA"/>
    </w:rPr>
  </w:style>
  <w:style w:type="paragraph" w:customStyle="1" w:styleId="TableText">
    <w:name w:val="Table Text"/>
    <w:basedOn w:val="Normal"/>
    <w:rsid w:val="00242279"/>
    <w:pPr>
      <w:widowControl/>
      <w:wordWrap/>
      <w:autoSpaceDE/>
      <w:autoSpaceDN/>
      <w:spacing w:before="60" w:line="264" w:lineRule="auto"/>
      <w:jc w:val="left"/>
    </w:pPr>
    <w:rPr>
      <w:rFonts w:ascii="Arial" w:eastAsia="Calibri" w:hAnsi="Arial"/>
      <w:kern w:val="0"/>
      <w:szCs w:val="22"/>
      <w:lang w:val="en-GB" w:eastAsia="en-US"/>
    </w:rPr>
  </w:style>
  <w:style w:type="paragraph" w:customStyle="1" w:styleId="FigureFormat">
    <w:name w:val="Figure Format"/>
    <w:basedOn w:val="MainBody"/>
    <w:link w:val="FigureFormatChar"/>
    <w:rsid w:val="00B11915"/>
    <w:pPr>
      <w:spacing w:before="0"/>
      <w:jc w:val="center"/>
    </w:pPr>
  </w:style>
  <w:style w:type="paragraph" w:customStyle="1" w:styleId="TablesText">
    <w:name w:val="Tables Text"/>
    <w:basedOn w:val="Keywords"/>
    <w:link w:val="TablesTextChar"/>
    <w:rsid w:val="00730397"/>
  </w:style>
  <w:style w:type="character" w:customStyle="1" w:styleId="MainBodyChar">
    <w:name w:val="Main Body Char"/>
    <w:link w:val="MainBody"/>
    <w:rsid w:val="00E01D89"/>
    <w:rPr>
      <w:rFonts w:asciiTheme="minorBidi" w:eastAsia="Gulim" w:hAnsiTheme="minorBidi"/>
      <w:kern w:val="2"/>
      <w:sz w:val="22"/>
      <w:szCs w:val="22"/>
      <w:lang w:val="x-none"/>
    </w:rPr>
  </w:style>
  <w:style w:type="character" w:customStyle="1" w:styleId="FigureFormatChar">
    <w:name w:val="Figure Format Char"/>
    <w:basedOn w:val="MainBodyChar"/>
    <w:link w:val="FigureFormat"/>
    <w:rsid w:val="00B11915"/>
    <w:rPr>
      <w:rFonts w:ascii="Calibri" w:eastAsia="Gulim" w:hAnsi="Calibri"/>
      <w:i w:val="0"/>
      <w:kern w:val="2"/>
      <w:sz w:val="22"/>
      <w:szCs w:val="22"/>
      <w:lang w:val="x-none" w:eastAsia="ko-KR"/>
    </w:rPr>
  </w:style>
  <w:style w:type="paragraph" w:customStyle="1" w:styleId="ReferencesText">
    <w:name w:val="References Text"/>
    <w:basedOn w:val="Normal"/>
    <w:link w:val="ReferencesTextChar"/>
    <w:rsid w:val="00C74F67"/>
    <w:pPr>
      <w:ind w:left="360" w:hanging="360"/>
    </w:pPr>
    <w:rPr>
      <w:rFonts w:ascii="Calibri" w:eastAsia="Gulim" w:hAnsi="Calibri"/>
      <w:sz w:val="22"/>
      <w:lang w:val="x-none"/>
    </w:rPr>
  </w:style>
  <w:style w:type="character" w:customStyle="1" w:styleId="TablesTextChar">
    <w:name w:val="Tables Text Char"/>
    <w:basedOn w:val="KeywordsChar"/>
    <w:link w:val="TablesText"/>
    <w:rsid w:val="00730397"/>
    <w:rPr>
      <w:rFonts w:ascii="Calibri" w:eastAsia="Gulim" w:hAnsi="Calibri"/>
      <w:kern w:val="2"/>
      <w:sz w:val="22"/>
      <w:lang w:val="en-US" w:eastAsia="ko-KR" w:bidi="ar-SA"/>
    </w:rPr>
  </w:style>
  <w:style w:type="character" w:styleId="Hyperlink">
    <w:name w:val="Hyperlink"/>
    <w:uiPriority w:val="99"/>
    <w:unhideWhenUsed/>
    <w:rsid w:val="007508F1"/>
    <w:rPr>
      <w:color w:val="0000FF"/>
      <w:u w:val="single"/>
    </w:rPr>
  </w:style>
  <w:style w:type="character" w:customStyle="1" w:styleId="ReferencesTextChar">
    <w:name w:val="References Text Char"/>
    <w:link w:val="ReferencesText"/>
    <w:rsid w:val="00C74F67"/>
    <w:rPr>
      <w:rFonts w:ascii="Calibri" w:eastAsia="Gulim" w:hAnsi="Calibri"/>
      <w:kern w:val="2"/>
      <w:sz w:val="22"/>
      <w:szCs w:val="24"/>
      <w:lang w:eastAsia="ko-KR"/>
    </w:rPr>
  </w:style>
  <w:style w:type="paragraph" w:customStyle="1" w:styleId="a">
    <w:name w:val="바탕글"/>
    <w:basedOn w:val="Normal"/>
    <w:rsid w:val="006D432B"/>
    <w:pPr>
      <w:spacing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character" w:customStyle="1" w:styleId="apple-converted-space">
    <w:name w:val="apple-converted-space"/>
    <w:basedOn w:val="DefaultParagraphFont"/>
    <w:rsid w:val="008013AC"/>
  </w:style>
  <w:style w:type="character" w:styleId="Strong">
    <w:name w:val="Strong"/>
    <w:basedOn w:val="DefaultParagraphFont"/>
    <w:uiPriority w:val="22"/>
    <w:rsid w:val="008013AC"/>
    <w:rPr>
      <w:b/>
      <w:bCs/>
    </w:rPr>
  </w:style>
  <w:style w:type="character" w:styleId="Emphasis">
    <w:name w:val="Emphasis"/>
    <w:basedOn w:val="DefaultParagraphFont"/>
    <w:uiPriority w:val="20"/>
    <w:qFormat/>
    <w:rsid w:val="008013AC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0110ED"/>
    <w:rPr>
      <w:color w:val="808080"/>
    </w:rPr>
  </w:style>
  <w:style w:type="table" w:styleId="TableGrid">
    <w:name w:val="Table Grid"/>
    <w:basedOn w:val="TableNormal"/>
    <w:rsid w:val="00B87A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9174AD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29E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3D7B79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7B79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3D7B79"/>
    <w:rPr>
      <w:rFonts w:ascii="Batang"/>
      <w:kern w:val="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D7B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D7B79"/>
    <w:rPr>
      <w:rFonts w:ascii="Batang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5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http://www.gla.ac.uk/media/media_32250_en.gif" TargetMode="External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F060D8A63BD445BB380BC90718FE11" ma:contentTypeVersion="15" ma:contentTypeDescription="Create a new document." ma:contentTypeScope="" ma:versionID="8ecc889f2435cca08422c2fd75d929b7">
  <xsd:schema xmlns:xsd="http://www.w3.org/2001/XMLSchema" xmlns:xs="http://www.w3.org/2001/XMLSchema" xmlns:p="http://schemas.microsoft.com/office/2006/metadata/properties" xmlns:ns2="0675e260-e5b9-4fd0-96aa-02f001554646" xmlns:ns3="2450a831-3a9d-4e0b-bbb4-d40fb62fbd2b" targetNamespace="http://schemas.microsoft.com/office/2006/metadata/properties" ma:root="true" ma:fieldsID="c450faa30b4fd17569330000965a302a" ns2:_="" ns3:_="">
    <xsd:import namespace="0675e260-e5b9-4fd0-96aa-02f001554646"/>
    <xsd:import namespace="2450a831-3a9d-4e0b-bbb4-d40fb62fb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5e260-e5b9-4fd0-96aa-02f0015546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07c90d-3ac7-4967-848a-ba06276b17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0a831-3a9d-4e0b-bbb4-d40fb62fbd2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ba256fd-5239-4f9c-b692-38a356130f77}" ma:internalName="TaxCatchAll" ma:showField="CatchAllData" ma:web="a6edb5aa-8c26-4aa7-8123-c545a14a3f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50a831-3a9d-4e0b-bbb4-d40fb62fbd2b" xsi:nil="true"/>
    <lcf76f155ced4ddcb4097134ff3c332f xmlns="0675e260-e5b9-4fd0-96aa-02f00155464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6973F4F-D67E-4C49-AD26-78E3089DBC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3B2209-495F-46F3-A16F-F2C481106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75e260-e5b9-4fd0-96aa-02f001554646"/>
    <ds:schemaRef ds:uri="2450a831-3a9d-4e0b-bbb4-d40fb62fb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53E016-0106-4299-A0BC-47201F824E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32191E-DB26-400E-ABB1-769A0A2878DA}">
  <ds:schemaRefs>
    <ds:schemaRef ds:uri="http://schemas.microsoft.com/office/2006/metadata/properties"/>
    <ds:schemaRef ds:uri="http://schemas.microsoft.com/office/infopath/2007/PartnerControls"/>
    <ds:schemaRef ds:uri="2450a831-3a9d-4e0b-bbb4-d40fb62fbd2b"/>
    <ds:schemaRef ds:uri="0675e260-e5b9-4fd0-96aa-02f0015546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INAPSE ASM 2025</vt:lpstr>
      <vt:lpstr>World City Water Forum Infra-Workshop 2010</vt:lpstr>
    </vt:vector>
  </TitlesOfParts>
  <Company>BMD Co., Ltd.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APSE ASM 2025</dc:title>
  <dc:subject/>
  <dc:creator>jade.mcgowan@abdn.ac.uk</dc:creator>
  <cp:keywords/>
  <cp:lastModifiedBy>Katerina Pappa</cp:lastModifiedBy>
  <cp:revision>2</cp:revision>
  <cp:lastPrinted>2023-05-09T09:03:00Z</cp:lastPrinted>
  <dcterms:created xsi:type="dcterms:W3CDTF">2025-04-08T08:48:00Z</dcterms:created>
  <dcterms:modified xsi:type="dcterms:W3CDTF">2025-04-0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BEF060D8A63BD445BB380BC90718FE11</vt:lpwstr>
  </property>
</Properties>
</file>